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FF26CF" w14:textId="53C9FBC8" w:rsidR="00A24729" w:rsidRDefault="00EE3FCB">
      <w:r>
        <w:drawing>
          <wp:inline distT="0" distB="0" distL="0" distR="0" wp14:anchorId="06CD1CEC" wp14:editId="05DB477B">
            <wp:extent cx="2567940" cy="518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319EF" w14:textId="77777777" w:rsidR="00581ACB" w:rsidRPr="00A61C70" w:rsidRDefault="00581ACB"/>
    <w:p w14:paraId="0821254C" w14:textId="77777777" w:rsidR="00EE3FCB" w:rsidRDefault="0091102A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14:paraId="5B80A8B1" w14:textId="294D8AAB" w:rsidR="00A24729" w:rsidRPr="00581ACB" w:rsidRDefault="0091102A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="00496C58" w:rsidRPr="00581ACB">
        <w:rPr>
          <w:rFonts w:ascii="Bahnschrift" w:hAnsi="Bahnschrift" w:cs="Arial"/>
        </w:rPr>
        <w:t>…/…./20..</w:t>
      </w:r>
    </w:p>
    <w:p w14:paraId="71D471CE" w14:textId="77777777" w:rsidR="00A24729" w:rsidRPr="00581ACB" w:rsidRDefault="00A24729">
      <w:pPr>
        <w:rPr>
          <w:rFonts w:ascii="Bahnschrift" w:hAnsi="Bahnschrift" w:cs="Arial"/>
        </w:rPr>
      </w:pPr>
    </w:p>
    <w:p w14:paraId="7E1ECE10" w14:textId="77777777" w:rsidR="00A24729" w:rsidRPr="00581ACB" w:rsidRDefault="00A24729">
      <w:pPr>
        <w:rPr>
          <w:rFonts w:ascii="Bahnschrift" w:hAnsi="Bahnschrift"/>
        </w:rPr>
      </w:pPr>
    </w:p>
    <w:p w14:paraId="7ED4411B" w14:textId="77777777" w:rsidR="00A24729" w:rsidRPr="00581ACB" w:rsidRDefault="00A24729">
      <w:pPr>
        <w:rPr>
          <w:rFonts w:ascii="Bahnschrift" w:hAnsi="Bahnschrift"/>
        </w:rPr>
      </w:pPr>
    </w:p>
    <w:p w14:paraId="2FD2AE68" w14:textId="77777777" w:rsidR="00A61C70" w:rsidRPr="00581ACB" w:rsidRDefault="00A61C70" w:rsidP="00581ACB">
      <w:pPr>
        <w:rPr>
          <w:rFonts w:ascii="Bahnschrift" w:hAnsi="Bahnschrift" w:cs="Arial"/>
          <w:b/>
          <w:sz w:val="26"/>
          <w:szCs w:val="26"/>
        </w:rPr>
      </w:pPr>
      <w:r w:rsidRPr="00581ACB">
        <w:rPr>
          <w:rFonts w:ascii="Bahnschrift" w:hAnsi="Bahnschrift" w:cs="Arial"/>
          <w:b/>
          <w:sz w:val="26"/>
          <w:szCs w:val="26"/>
        </w:rPr>
        <w:t xml:space="preserve">ORTA DOĞU TEKNİK ÜNİVERSİTESİ  </w:t>
      </w:r>
    </w:p>
    <w:p w14:paraId="4079A087" w14:textId="4AD0B221" w:rsidR="00A24729" w:rsidRPr="00581ACB" w:rsidRDefault="00BA2896" w:rsidP="00581ACB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Başkanlığı’na/Anabilim Dalı Başkanlığı’na/Müdürlüğü’ne</w:t>
      </w:r>
    </w:p>
    <w:p w14:paraId="15101F3B" w14:textId="77777777" w:rsidR="00A61C70" w:rsidRPr="00581ACB" w:rsidRDefault="00A61C70" w:rsidP="00D455B1">
      <w:pPr>
        <w:jc w:val="center"/>
        <w:rPr>
          <w:rFonts w:ascii="Bahnschrift" w:hAnsi="Bahnschrift" w:cs="Arial"/>
          <w:b/>
          <w:sz w:val="26"/>
          <w:szCs w:val="26"/>
        </w:rPr>
      </w:pPr>
    </w:p>
    <w:p w14:paraId="05286120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37B961EB" w14:textId="645F14F6" w:rsidR="00A24729" w:rsidRPr="00581ACB" w:rsidRDefault="00BA2896" w:rsidP="00581ACB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>Bölümünüz öğretim üyesi</w:t>
      </w:r>
      <w:r w:rsidR="00AA0630">
        <w:rPr>
          <w:rFonts w:ascii="Bahnschrift" w:hAnsi="Bahnschrift" w:cs="Arial"/>
        </w:rPr>
        <w:t>,</w:t>
      </w:r>
      <w:r>
        <w:rPr>
          <w:rFonts w:ascii="Bahnschrift" w:hAnsi="Bahnschrift" w:cs="Arial"/>
        </w:rPr>
        <w:t xml:space="preserve"> </w:t>
      </w:r>
      <w:r w:rsidRPr="00397BC6">
        <w:rPr>
          <w:rFonts w:ascii="Bahnschrift" w:hAnsi="Bahnschrift" w:cs="Arial"/>
          <w:highlight w:val="yellow"/>
        </w:rPr>
        <w:t>XXXXX</w:t>
      </w:r>
      <w:r>
        <w:rPr>
          <w:rFonts w:ascii="Bahnschrift" w:hAnsi="Bahnschrift" w:cs="Arial"/>
        </w:rPr>
        <w:t xml:space="preserve"> danışmanlığında,  </w:t>
      </w:r>
      <w:r w:rsidR="00A24729" w:rsidRPr="00581ACB">
        <w:rPr>
          <w:rFonts w:ascii="Bahnschrift" w:hAnsi="Bahnschrift" w:cs="Arial"/>
        </w:rPr>
        <w:t xml:space="preserve"> DOSAP</w:t>
      </w:r>
      <w:r w:rsidR="00EC27EA">
        <w:rPr>
          <w:rFonts w:ascii="Bahnschrift" w:hAnsi="Bahnschrift" w:cs="Arial"/>
        </w:rPr>
        <w:t>-C</w:t>
      </w:r>
      <w:bookmarkStart w:id="0" w:name="_GoBack"/>
      <w:bookmarkEnd w:id="0"/>
      <w:r w:rsidR="00A24729" w:rsidRPr="00581ACB">
        <w:rPr>
          <w:rFonts w:ascii="Bahnschrift" w:hAnsi="Bahnschrift" w:cs="Arial"/>
        </w:rPr>
        <w:t xml:space="preserve"> kapsamında </w:t>
      </w:r>
      <w:r w:rsidR="00507F59">
        <w:rPr>
          <w:rFonts w:ascii="Bahnschrift" w:hAnsi="Bahnschrift" w:cs="Arial"/>
        </w:rPr>
        <w:t>……. tarihinden beridir çalışmaktayım. Görevlendirme sürem ……… tarihinde sona erecektir. Ancak öngördüğüm iş planı kapsamındaki araştırmalar henüz tamamlanamamıştır. Bu nedenle DOSAP-</w:t>
      </w:r>
      <w:r w:rsidR="007E2132">
        <w:rPr>
          <w:rFonts w:ascii="Bahnschrift" w:hAnsi="Bahnschrift" w:cs="Arial"/>
        </w:rPr>
        <w:t>C</w:t>
      </w:r>
      <w:r w:rsidR="00507F59">
        <w:rPr>
          <w:rFonts w:ascii="Bahnschrift" w:hAnsi="Bahnschrift" w:cs="Arial"/>
        </w:rPr>
        <w:t xml:space="preserve"> görevlendirme süremin ……. tarihine kadar uzatılmasını talep ediyorum</w:t>
      </w:r>
    </w:p>
    <w:p w14:paraId="5DEE496A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5C5D5A45" w14:textId="77777777" w:rsidR="00A24729" w:rsidRPr="00581ACB" w:rsidRDefault="00A24729" w:rsidP="00D455B1">
      <w:pPr>
        <w:jc w:val="both"/>
        <w:rPr>
          <w:rFonts w:ascii="Bahnschrift" w:hAnsi="Bahnschrift" w:cs="Arial"/>
        </w:rPr>
      </w:pPr>
    </w:p>
    <w:p w14:paraId="045CE5AF" w14:textId="640CA311" w:rsidR="00A24729" w:rsidRPr="00581ACB" w:rsidRDefault="00A24729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DOSAP</w:t>
      </w:r>
      <w:r w:rsidR="00A56A0D">
        <w:rPr>
          <w:rFonts w:ascii="Bahnschrift" w:hAnsi="Bahnschrift" w:cs="Arial"/>
        </w:rPr>
        <w:t>-</w:t>
      </w:r>
      <w:r w:rsidR="007E2132">
        <w:rPr>
          <w:rFonts w:ascii="Bahnschrift" w:hAnsi="Bahnschrift" w:cs="Arial"/>
        </w:rPr>
        <w:t>C</w:t>
      </w:r>
      <w:r w:rsidRPr="00581ACB">
        <w:rPr>
          <w:rFonts w:ascii="Bahnschrift" w:hAnsi="Bahnschrift" w:cs="Arial"/>
        </w:rPr>
        <w:t xml:space="preserve"> </w:t>
      </w:r>
      <w:r w:rsidR="0091102A" w:rsidRPr="00581ACB">
        <w:rPr>
          <w:rFonts w:ascii="Bahnschrift" w:hAnsi="Bahnschrift" w:cs="Arial"/>
        </w:rPr>
        <w:t>görevlendirilme</w:t>
      </w:r>
      <w:r w:rsidR="00507F59">
        <w:rPr>
          <w:rFonts w:ascii="Bahnschrift" w:hAnsi="Bahnschrift" w:cs="Arial"/>
        </w:rPr>
        <w:t xml:space="preserve"> süremin …… tarihine kadar uzatılması </w:t>
      </w:r>
      <w:r w:rsidR="0091102A" w:rsidRPr="00581ACB">
        <w:rPr>
          <w:rFonts w:ascii="Bahnschrift" w:hAnsi="Bahnschrift" w:cs="Arial"/>
        </w:rPr>
        <w:t xml:space="preserve"> için gerekli yazışmalara başlanmasını arz  ederim.</w:t>
      </w:r>
    </w:p>
    <w:p w14:paraId="7AE40B2A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35924828" w14:textId="77777777" w:rsidR="00581ACB" w:rsidRDefault="00581ACB" w:rsidP="00581ACB">
      <w:pPr>
        <w:jc w:val="both"/>
        <w:rPr>
          <w:rFonts w:ascii="Bahnschrift" w:hAnsi="Bahnschrift" w:cs="Arial"/>
        </w:rPr>
      </w:pPr>
    </w:p>
    <w:p w14:paraId="198D4AFD" w14:textId="2287248F" w:rsidR="0091102A" w:rsidRPr="00581ACB" w:rsidRDefault="0091102A" w:rsidP="00581ACB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14:paraId="5C8281C8" w14:textId="77777777" w:rsidR="0091102A" w:rsidRPr="00581ACB" w:rsidRDefault="0091102A" w:rsidP="00D455B1">
      <w:pPr>
        <w:jc w:val="both"/>
        <w:rPr>
          <w:rFonts w:ascii="Bahnschrift" w:hAnsi="Bahnschrift" w:cs="Arial"/>
        </w:rPr>
      </w:pPr>
    </w:p>
    <w:p w14:paraId="15B9C680" w14:textId="77777777" w:rsidR="0091102A" w:rsidRPr="00581ACB" w:rsidRDefault="0091102A" w:rsidP="00A24729">
      <w:pPr>
        <w:rPr>
          <w:rFonts w:ascii="Bahnschrift" w:hAnsi="Bahnschrift" w:cs="Arial"/>
        </w:rPr>
      </w:pPr>
    </w:p>
    <w:p w14:paraId="1300E51C" w14:textId="7E917F3D" w:rsidR="0091102A" w:rsidRPr="00652D3E" w:rsidRDefault="0091102A" w:rsidP="00A24729">
      <w:pPr>
        <w:rPr>
          <w:rFonts w:ascii="Bahnschrift" w:hAnsi="Bahnschrift" w:cs="Arial"/>
          <w:highlight w:val="yellow"/>
        </w:rPr>
      </w:pPr>
      <w:r w:rsidRPr="00652D3E">
        <w:rPr>
          <w:rFonts w:ascii="Bahnschrift" w:hAnsi="Bahnschrift" w:cs="Arial"/>
          <w:highlight w:val="yellow"/>
        </w:rPr>
        <w:t>Dr. ……</w:t>
      </w:r>
      <w:r w:rsidR="00595C9E" w:rsidRPr="00652D3E">
        <w:rPr>
          <w:rFonts w:ascii="Bahnschrift" w:hAnsi="Bahnschrift" w:cs="Arial"/>
          <w:highlight w:val="yellow"/>
        </w:rPr>
        <w:t>….</w:t>
      </w:r>
    </w:p>
    <w:p w14:paraId="07402CBA" w14:textId="77777777" w:rsidR="00652D3E" w:rsidRPr="00652D3E" w:rsidRDefault="00652D3E" w:rsidP="00A24729">
      <w:pPr>
        <w:rPr>
          <w:rFonts w:ascii="Bahnschrift" w:hAnsi="Bahnschrift" w:cs="Arial"/>
          <w:highlight w:val="yellow"/>
        </w:rPr>
      </w:pPr>
    </w:p>
    <w:p w14:paraId="2ECB360E" w14:textId="6DF6A45D" w:rsidR="00652D3E" w:rsidRDefault="00652D3E" w:rsidP="00A24729">
      <w:pPr>
        <w:rPr>
          <w:rFonts w:ascii="Bahnschrift" w:hAnsi="Bahnschrift" w:cs="Arial"/>
        </w:rPr>
      </w:pPr>
      <w:r w:rsidRPr="00652D3E">
        <w:rPr>
          <w:rFonts w:ascii="Bahnschrift" w:hAnsi="Bahnschrift" w:cs="Arial"/>
          <w:highlight w:val="yellow"/>
        </w:rPr>
        <w:t>İmza</w:t>
      </w:r>
    </w:p>
    <w:p w14:paraId="2A0C6B56" w14:textId="397E9D48" w:rsidR="00BC3B30" w:rsidRPr="00BC3B30" w:rsidRDefault="00BC3B30" w:rsidP="00BC3B30">
      <w:pPr>
        <w:rPr>
          <w:rFonts w:ascii="Bahnschrift" w:hAnsi="Bahnschrift" w:cs="Arial"/>
        </w:rPr>
      </w:pPr>
    </w:p>
    <w:p w14:paraId="4964A13B" w14:textId="348A389D" w:rsidR="00BC3B30" w:rsidRPr="00BC3B30" w:rsidRDefault="00BC3B30" w:rsidP="00BC3B30">
      <w:pPr>
        <w:rPr>
          <w:rFonts w:ascii="Bahnschrift" w:hAnsi="Bahnschrift" w:cs="Arial"/>
        </w:rPr>
      </w:pPr>
    </w:p>
    <w:p w14:paraId="35AAB341" w14:textId="70ABA4BE" w:rsidR="00BC3B30" w:rsidRPr="00BC3B30" w:rsidRDefault="00BC3B30" w:rsidP="00BC3B30">
      <w:pPr>
        <w:rPr>
          <w:rFonts w:ascii="Bahnschrift" w:hAnsi="Bahnschrift" w:cs="Arial"/>
        </w:rPr>
      </w:pPr>
    </w:p>
    <w:p w14:paraId="3BFE04A4" w14:textId="1F8C6F34" w:rsidR="00BC3B30" w:rsidRPr="00BC3B30" w:rsidRDefault="00BC3B30" w:rsidP="00BC3B30">
      <w:pPr>
        <w:rPr>
          <w:rFonts w:ascii="Bahnschrift" w:hAnsi="Bahnschrift" w:cs="Arial"/>
          <w:b/>
          <w:bCs/>
        </w:rPr>
      </w:pPr>
      <w:r w:rsidRPr="00BC3B30">
        <w:rPr>
          <w:rFonts w:ascii="Bahnschrift" w:hAnsi="Bahnschrift" w:cs="Arial"/>
          <w:b/>
          <w:bCs/>
        </w:rPr>
        <w:t>Akademik Danışman</w:t>
      </w:r>
    </w:p>
    <w:p w14:paraId="6992D808" w14:textId="4176A94F" w:rsidR="00BC3B30" w:rsidRDefault="00BC3B30" w:rsidP="00BC3B30">
      <w:pPr>
        <w:rPr>
          <w:rFonts w:ascii="Bahnschrift" w:hAnsi="Bahnschrift" w:cs="Arial"/>
        </w:rPr>
      </w:pPr>
    </w:p>
    <w:p w14:paraId="004A25F4" w14:textId="513DCB7B" w:rsidR="00BC3B30" w:rsidRDefault="00BC3B30" w:rsidP="00BC3B30">
      <w:pPr>
        <w:rPr>
          <w:rFonts w:ascii="Bahnschrift" w:hAnsi="Bahnschrift" w:cs="Arial"/>
        </w:rPr>
      </w:pPr>
      <w:r w:rsidRPr="00BC3B30">
        <w:rPr>
          <w:rFonts w:ascii="Bahnschrift" w:hAnsi="Bahnschrift" w:cs="Arial"/>
          <w:highlight w:val="yellow"/>
        </w:rPr>
        <w:t>XXXXX</w:t>
      </w:r>
    </w:p>
    <w:p w14:paraId="4AB3FCBC" w14:textId="75F383F9" w:rsidR="00BC3B30" w:rsidRDefault="00BC3B30" w:rsidP="00BC3B30">
      <w:pPr>
        <w:rPr>
          <w:rFonts w:ascii="Bahnschrift" w:hAnsi="Bahnschrift" w:cs="Arial"/>
        </w:rPr>
      </w:pPr>
    </w:p>
    <w:p w14:paraId="1A1AD2D5" w14:textId="4FC519CF" w:rsidR="00BC3B30" w:rsidRPr="00BC3B30" w:rsidRDefault="00BC3B30" w:rsidP="00BC3B30">
      <w:pPr>
        <w:rPr>
          <w:rFonts w:ascii="Bahnschrift" w:hAnsi="Bahnschrift" w:cs="Arial"/>
          <w:b/>
          <w:bCs/>
        </w:rPr>
      </w:pPr>
      <w:r w:rsidRPr="00BC3B30">
        <w:rPr>
          <w:rFonts w:ascii="Bahnschrift" w:hAnsi="Bahnschrift" w:cs="Arial"/>
          <w:b/>
          <w:bCs/>
        </w:rPr>
        <w:t>UYGUNDUR</w:t>
      </w:r>
    </w:p>
    <w:p w14:paraId="4E2ED495" w14:textId="759E3197" w:rsidR="00BC3B30" w:rsidRDefault="00BC3B30" w:rsidP="00BC3B30">
      <w:pPr>
        <w:rPr>
          <w:rFonts w:ascii="Bahnschrift" w:hAnsi="Bahnschrift" w:cs="Arial"/>
        </w:rPr>
      </w:pPr>
    </w:p>
    <w:p w14:paraId="50E16969" w14:textId="3BBD778B" w:rsidR="00BC3B30" w:rsidRPr="00BC3B30" w:rsidRDefault="00BC3B30" w:rsidP="00BC3B30">
      <w:pPr>
        <w:rPr>
          <w:rFonts w:ascii="Bahnschrift" w:hAnsi="Bahnschrift" w:cs="Arial"/>
        </w:rPr>
      </w:pPr>
      <w:r>
        <w:rPr>
          <w:rFonts w:ascii="Bahnschrift" w:hAnsi="Bahnschrift" w:cs="Arial"/>
        </w:rPr>
        <w:t>İmza</w:t>
      </w:r>
    </w:p>
    <w:sectPr w:rsidR="00BC3B30" w:rsidRPr="00BC3B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NDG0MLE0NDA2MTZQ0lEKTi0uzszPAykwqwUAfga0yCwAAAA="/>
  </w:docVars>
  <w:rsids>
    <w:rsidRoot w:val="00A24729"/>
    <w:rsid w:val="000F62BE"/>
    <w:rsid w:val="002B6331"/>
    <w:rsid w:val="002D2826"/>
    <w:rsid w:val="002D37FB"/>
    <w:rsid w:val="00336065"/>
    <w:rsid w:val="00397BC6"/>
    <w:rsid w:val="00491381"/>
    <w:rsid w:val="00496C58"/>
    <w:rsid w:val="0049772B"/>
    <w:rsid w:val="00507F59"/>
    <w:rsid w:val="00567BFA"/>
    <w:rsid w:val="00581ACB"/>
    <w:rsid w:val="00595C9E"/>
    <w:rsid w:val="006179F8"/>
    <w:rsid w:val="00652D3E"/>
    <w:rsid w:val="00727554"/>
    <w:rsid w:val="007A0858"/>
    <w:rsid w:val="007E2132"/>
    <w:rsid w:val="008E52C6"/>
    <w:rsid w:val="0091102A"/>
    <w:rsid w:val="00A24729"/>
    <w:rsid w:val="00A56A0D"/>
    <w:rsid w:val="00A61C70"/>
    <w:rsid w:val="00AA0630"/>
    <w:rsid w:val="00AD01B5"/>
    <w:rsid w:val="00BA2896"/>
    <w:rsid w:val="00BC3B30"/>
    <w:rsid w:val="00CF1277"/>
    <w:rsid w:val="00D455B1"/>
    <w:rsid w:val="00E87BC8"/>
    <w:rsid w:val="00EC27EA"/>
    <w:rsid w:val="00EE3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63ED38BEA9F45A11F74E1FAB2DCDB" ma:contentTypeVersion="0" ma:contentTypeDescription="Create a new document." ma:contentTypeScope="" ma:versionID="5785347ef426f17267bba5b54138828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194E21-D822-4D11-A25F-EBE6BD6888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D84BF6-256C-426F-96A1-13E197033C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   </vt:lpstr>
    </vt:vector>
  </TitlesOfParts>
  <Company>METU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odtu</dc:creator>
  <cp:keywords/>
  <dc:description/>
  <cp:lastModifiedBy>odtu</cp:lastModifiedBy>
  <cp:revision>18</cp:revision>
  <dcterms:created xsi:type="dcterms:W3CDTF">2023-04-18T12:23:00Z</dcterms:created>
  <dcterms:modified xsi:type="dcterms:W3CDTF">2023-04-28T07:27:00Z</dcterms:modified>
</cp:coreProperties>
</file>